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rko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9"/>
        <w:gridCol w:w="561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27245026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rko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BE964C7" w:rsidR="00661C78" w:rsidRDefault="002E6FDC">
      <w:r>
        <w:rPr>
          <w:noProof/>
        </w:rPr>
        <w:drawing>
          <wp:inline distT="0" distB="0" distL="0" distR="0" wp14:anchorId="5DB8217B" wp14:editId="7AA2A03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E6FD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